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6C4F" w:rsidRDefault="00142FFD" w:rsidP="00E50568">
      <w:pPr>
        <w:spacing w:after="0" w:line="240" w:lineRule="auto"/>
        <w:rPr>
          <w:rFonts w:ascii="Times New Roman" w:hAnsi="Times New Roman" w:cs="Times New Roman"/>
          <w:sz w:val="24"/>
        </w:rPr>
      </w:pPr>
      <w:proofErr w:type="gramStart"/>
      <w:r w:rsidRPr="00E4346C">
        <w:rPr>
          <w:rFonts w:ascii="Times New Roman" w:hAnsi="Times New Roman" w:cs="Times New Roman"/>
          <w:b/>
          <w:sz w:val="24"/>
        </w:rPr>
        <w:t>Supplementary Table</w:t>
      </w:r>
      <w:r w:rsidR="00E4346C" w:rsidRPr="00E4346C">
        <w:rPr>
          <w:rFonts w:ascii="Times New Roman" w:hAnsi="Times New Roman" w:cs="Times New Roman"/>
          <w:b/>
          <w:sz w:val="24"/>
        </w:rPr>
        <w:t xml:space="preserve"> 2</w:t>
      </w:r>
      <w:r w:rsidRPr="00E4346C">
        <w:rPr>
          <w:rFonts w:ascii="Times New Roman" w:hAnsi="Times New Roman" w:cs="Times New Roman"/>
          <w:b/>
          <w:sz w:val="24"/>
        </w:rPr>
        <w:t>.</w:t>
      </w:r>
      <w:proofErr w:type="gramEnd"/>
      <w:r w:rsidRPr="00142FFD">
        <w:rPr>
          <w:rFonts w:ascii="Times New Roman" w:hAnsi="Times New Roman" w:cs="Times New Roman"/>
          <w:sz w:val="24"/>
        </w:rPr>
        <w:t xml:space="preserve">  Geno type frequencies in mild and moderate </w:t>
      </w:r>
      <w:r w:rsidR="00032A0F">
        <w:rPr>
          <w:rFonts w:ascii="Times New Roman" w:hAnsi="Times New Roman" w:cs="Times New Roman"/>
          <w:sz w:val="24"/>
        </w:rPr>
        <w:t>CF-</w:t>
      </w:r>
      <w:r w:rsidRPr="00142FFD">
        <w:rPr>
          <w:rFonts w:ascii="Times New Roman" w:hAnsi="Times New Roman" w:cs="Times New Roman"/>
          <w:sz w:val="24"/>
        </w:rPr>
        <w:t>cases compare</w:t>
      </w:r>
      <w:r w:rsidR="005A45A2">
        <w:rPr>
          <w:rFonts w:ascii="Times New Roman" w:hAnsi="Times New Roman" w:cs="Times New Roman"/>
          <w:sz w:val="24"/>
        </w:rPr>
        <w:t>d</w:t>
      </w:r>
      <w:r w:rsidRPr="00142FFD">
        <w:rPr>
          <w:rFonts w:ascii="Times New Roman" w:hAnsi="Times New Roman" w:cs="Times New Roman"/>
          <w:sz w:val="24"/>
        </w:rPr>
        <w:t xml:space="preserve"> to control</w:t>
      </w:r>
      <w:r w:rsidR="00032A0F">
        <w:rPr>
          <w:rFonts w:ascii="Times New Roman" w:hAnsi="Times New Roman" w:cs="Times New Roman"/>
          <w:sz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"/>
        <w:gridCol w:w="1311"/>
        <w:gridCol w:w="167"/>
        <w:gridCol w:w="1628"/>
        <w:gridCol w:w="552"/>
        <w:gridCol w:w="642"/>
        <w:gridCol w:w="583"/>
        <w:gridCol w:w="1095"/>
        <w:gridCol w:w="795"/>
        <w:gridCol w:w="1886"/>
      </w:tblGrid>
      <w:tr w:rsidR="000C5229" w:rsidRPr="00D85766" w:rsidTr="00E50568">
        <w:trPr>
          <w:trHeight w:val="20"/>
        </w:trPr>
        <w:tc>
          <w:tcPr>
            <w:tcW w:w="5000" w:type="pct"/>
            <w:gridSpan w:val="10"/>
            <w:shd w:val="clear" w:color="auto" w:fill="auto"/>
            <w:noWrap/>
            <w:vAlign w:val="center"/>
          </w:tcPr>
          <w:p w:rsidR="000C5229" w:rsidRPr="00D85766" w:rsidRDefault="00032A0F" w:rsidP="00D85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ild CF</w:t>
            </w:r>
          </w:p>
        </w:tc>
      </w:tr>
      <w:tr w:rsidR="000C5229" w:rsidRPr="00D85766" w:rsidTr="00E50568">
        <w:trPr>
          <w:trHeight w:val="20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0C5229" w:rsidRPr="00D85766" w:rsidRDefault="000C5229" w:rsidP="00D85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ene</w:t>
            </w:r>
          </w:p>
        </w:tc>
        <w:tc>
          <w:tcPr>
            <w:tcW w:w="772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:rsidR="000C5229" w:rsidRPr="00D85766" w:rsidRDefault="000C5229" w:rsidP="00D85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ariation ID</w:t>
            </w:r>
          </w:p>
        </w:tc>
        <w:tc>
          <w:tcPr>
            <w:tcW w:w="1138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:rsidR="000C5229" w:rsidRPr="00D85766" w:rsidRDefault="000C5229" w:rsidP="00D85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Other used name</w:t>
            </w:r>
          </w:p>
        </w:tc>
        <w:tc>
          <w:tcPr>
            <w:tcW w:w="639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:rsidR="000C5229" w:rsidRPr="00D85766" w:rsidRDefault="000C5229" w:rsidP="00D85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ucleotide</w:t>
            </w:r>
          </w:p>
        </w:tc>
        <w:tc>
          <w:tcPr>
            <w:tcW w:w="1973" w:type="pct"/>
            <w:gridSpan w:val="3"/>
            <w:vAlign w:val="center"/>
          </w:tcPr>
          <w:p w:rsidR="000C5229" w:rsidRPr="00D85766" w:rsidRDefault="00CB4CB0" w:rsidP="00D85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eno</w:t>
            </w:r>
            <w:r w:rsidR="000C5229"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ype Frequency</w:t>
            </w:r>
          </w:p>
        </w:tc>
      </w:tr>
      <w:tr w:rsidR="000C5229" w:rsidRPr="00D85766" w:rsidTr="00E50568">
        <w:trPr>
          <w:trHeight w:val="20"/>
        </w:trPr>
        <w:tc>
          <w:tcPr>
            <w:tcW w:w="479" w:type="pct"/>
            <w:vMerge/>
            <w:shd w:val="clear" w:color="auto" w:fill="auto"/>
            <w:noWrap/>
            <w:vAlign w:val="center"/>
          </w:tcPr>
          <w:p w:rsidR="000C5229" w:rsidRPr="00D85766" w:rsidRDefault="000C5229" w:rsidP="00D85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vMerge/>
            <w:shd w:val="clear" w:color="auto" w:fill="auto"/>
            <w:noWrap/>
            <w:vAlign w:val="center"/>
          </w:tcPr>
          <w:p w:rsidR="000C5229" w:rsidRPr="00D85766" w:rsidRDefault="000C5229" w:rsidP="00D85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8" w:type="pct"/>
            <w:gridSpan w:val="2"/>
            <w:vMerge/>
            <w:shd w:val="clear" w:color="auto" w:fill="auto"/>
            <w:noWrap/>
            <w:vAlign w:val="center"/>
          </w:tcPr>
          <w:p w:rsidR="000C5229" w:rsidRPr="00D85766" w:rsidRDefault="000C5229" w:rsidP="00D85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39" w:type="pct"/>
            <w:gridSpan w:val="2"/>
            <w:vMerge/>
            <w:shd w:val="clear" w:color="auto" w:fill="auto"/>
            <w:noWrap/>
            <w:vAlign w:val="center"/>
          </w:tcPr>
          <w:p w:rsidR="000C5229" w:rsidRPr="00D85766" w:rsidRDefault="000C5229" w:rsidP="00D85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7" w:type="pct"/>
            <w:gridSpan w:val="2"/>
            <w:vAlign w:val="center"/>
          </w:tcPr>
          <w:p w:rsidR="000C5229" w:rsidRPr="00D85766" w:rsidRDefault="00032A0F" w:rsidP="00032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F-c</w:t>
            </w:r>
            <w:r w:rsidR="000C5229"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e</w:t>
            </w:r>
          </w:p>
        </w:tc>
        <w:tc>
          <w:tcPr>
            <w:tcW w:w="986" w:type="pct"/>
            <w:vAlign w:val="center"/>
          </w:tcPr>
          <w:p w:rsidR="000C5229" w:rsidRPr="00D85766" w:rsidRDefault="000C5229" w:rsidP="00D85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ntrol</w:t>
            </w:r>
          </w:p>
        </w:tc>
      </w:tr>
      <w:tr w:rsidR="00D4032E" w:rsidRPr="00D85766" w:rsidTr="00E50568">
        <w:trPr>
          <w:trHeight w:val="395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A2</w:t>
            </w: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059046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9 Asn/Thr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/AA/CC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/0.379/0.152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1/0.316/0.173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7886395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91 Pro/Ala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/CG/CC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7/0.242/0.03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5/0.235/0.031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965707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40 Ser/Ser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/CC/TT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9/0.561/0.03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8/0.52/0.071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965708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223 Gln/Lys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/CC/AA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8/0.682/0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6/0.643/0.041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A1</w:t>
            </w: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059047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9 Ala/Val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/CT/CC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3/0.152/0.015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7/0.133/0.01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136450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a50 </w:t>
            </w:r>
            <w:proofErr w:type="spellStart"/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u</w:t>
            </w:r>
            <w:proofErr w:type="spellEnd"/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Val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/GG/CC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5/0.333/0.182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1/0.296/0.153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136451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62 Pro/Pro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/AA/GG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3/0.621/0.076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6/0.684/0.031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059057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33 Thr/Thr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/AA/GG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7/0.818/0.015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2/0.867/0.01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4253527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a219 </w:t>
            </w:r>
            <w:proofErr w:type="spellStart"/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g</w:t>
            </w:r>
            <w:proofErr w:type="spellEnd"/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Trp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/CC/TT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3/0.727/0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3/0.816/0.02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B</w:t>
            </w: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29391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2077079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-18, CA1022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/CA/CC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8/0.53/0.121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6/0.531/0.163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29391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3024798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1013, CA2052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/AC/AA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3/0.545/0.121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7/0.541/0.112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29391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130866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580, TC2619</w:t>
            </w:r>
          </w:p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31 Ile/Thr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/CC/TT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6/0.136/0.288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/0.194/0.306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29391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7316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9306, AG10345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/AG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8/0.182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9/0.061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C</w:t>
            </w: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4715</w:t>
            </w:r>
            <w:r w:rsidR="00341F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38 Asn/Thr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341F47" w:rsidP="000C522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86" w:type="pct"/>
            <w:vAlign w:val="center"/>
          </w:tcPr>
          <w:p w:rsidR="00D4032E" w:rsidRPr="000C5229" w:rsidRDefault="00341F47" w:rsidP="000C522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124</w:t>
            </w:r>
            <w:r w:rsidR="00341F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86 Asn/Ser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341F47" w:rsidP="000C522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86" w:type="pct"/>
            <w:vAlign w:val="center"/>
          </w:tcPr>
          <w:p w:rsidR="00D4032E" w:rsidRPr="000C5229" w:rsidRDefault="00341F47" w:rsidP="000C522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D</w:t>
            </w: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721917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1 Met/Thr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/CC/TT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5/0.167/0.348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1/0.194/0.235</w:t>
            </w:r>
          </w:p>
        </w:tc>
      </w:tr>
      <w:tr w:rsidR="00D4032E" w:rsidRPr="00D85766" w:rsidTr="00E50568">
        <w:trPr>
          <w:trHeight w:val="14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2243639</w:t>
            </w:r>
          </w:p>
        </w:tc>
        <w:tc>
          <w:tcPr>
            <w:tcW w:w="1138" w:type="pct"/>
            <w:gridSpan w:val="2"/>
            <w:shd w:val="clear" w:color="auto" w:fill="auto"/>
            <w:noWrap/>
            <w:vAlign w:val="center"/>
            <w:hideMark/>
          </w:tcPr>
          <w:p w:rsidR="00D4032E" w:rsidRPr="00D85766" w:rsidRDefault="00D4032E" w:rsidP="000C52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60 Thr/Ala</w:t>
            </w:r>
          </w:p>
        </w:tc>
        <w:tc>
          <w:tcPr>
            <w:tcW w:w="639" w:type="pct"/>
            <w:gridSpan w:val="2"/>
            <w:shd w:val="clear" w:color="auto" w:fill="auto"/>
            <w:noWrap/>
            <w:vAlign w:val="center"/>
            <w:hideMark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/AG/AA</w:t>
            </w:r>
          </w:p>
        </w:tc>
        <w:tc>
          <w:tcPr>
            <w:tcW w:w="987" w:type="pct"/>
            <w:gridSpan w:val="2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4/0.409/0.227</w:t>
            </w:r>
          </w:p>
        </w:tc>
        <w:tc>
          <w:tcPr>
            <w:tcW w:w="986" w:type="pct"/>
            <w:vAlign w:val="center"/>
          </w:tcPr>
          <w:p w:rsidR="00D4032E" w:rsidRPr="000C5229" w:rsidRDefault="00D4032E" w:rsidP="000C522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7/0.51/0.153</w:t>
            </w:r>
          </w:p>
        </w:tc>
      </w:tr>
      <w:tr w:rsidR="00D4032E" w:rsidRPr="00D85766" w:rsidTr="00E50568">
        <w:trPr>
          <w:trHeight w:val="20"/>
        </w:trPr>
        <w:tc>
          <w:tcPr>
            <w:tcW w:w="5000" w:type="pct"/>
            <w:gridSpan w:val="10"/>
            <w:shd w:val="clear" w:color="auto" w:fill="auto"/>
            <w:noWrap/>
            <w:vAlign w:val="center"/>
          </w:tcPr>
          <w:p w:rsidR="00D4032E" w:rsidRPr="00D85766" w:rsidRDefault="00D4032E" w:rsidP="00D403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C5229">
              <w:rPr>
                <w:rFonts w:ascii="Times New Roman" w:hAnsi="Times New Roman" w:cs="Times New Roman"/>
                <w:b/>
                <w:sz w:val="24"/>
              </w:rPr>
              <w:t>M</w:t>
            </w:r>
            <w:r w:rsidR="00032A0F">
              <w:rPr>
                <w:rFonts w:ascii="Times New Roman" w:hAnsi="Times New Roman" w:cs="Times New Roman"/>
                <w:b/>
                <w:sz w:val="24"/>
              </w:rPr>
              <w:t>oderate CF</w:t>
            </w:r>
          </w:p>
        </w:tc>
      </w:tr>
      <w:tr w:rsidR="00D4032E" w:rsidRPr="00D85766" w:rsidTr="00E50568">
        <w:trPr>
          <w:trHeight w:val="20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D4032E" w:rsidRPr="00D85766" w:rsidRDefault="00D4032E" w:rsidP="00CD2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ene</w:t>
            </w:r>
          </w:p>
        </w:tc>
        <w:tc>
          <w:tcPr>
            <w:tcW w:w="685" w:type="pct"/>
            <w:vMerge w:val="restart"/>
            <w:shd w:val="clear" w:color="auto" w:fill="auto"/>
            <w:noWrap/>
            <w:vAlign w:val="center"/>
            <w:hideMark/>
          </w:tcPr>
          <w:p w:rsidR="00D4032E" w:rsidRPr="00D85766" w:rsidRDefault="00D4032E" w:rsidP="00CD2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ariation ID</w:t>
            </w:r>
          </w:p>
        </w:tc>
        <w:tc>
          <w:tcPr>
            <w:tcW w:w="937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:rsidR="00D4032E" w:rsidRPr="00D85766" w:rsidRDefault="00D4032E" w:rsidP="00CD2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Other used name</w:t>
            </w:r>
          </w:p>
        </w:tc>
        <w:tc>
          <w:tcPr>
            <w:tcW w:w="623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:rsidR="00D4032E" w:rsidRPr="00D85766" w:rsidRDefault="00D4032E" w:rsidP="00CD2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ucleotide</w:t>
            </w:r>
          </w:p>
        </w:tc>
        <w:tc>
          <w:tcPr>
            <w:tcW w:w="2276" w:type="pct"/>
            <w:gridSpan w:val="4"/>
            <w:vAlign w:val="center"/>
          </w:tcPr>
          <w:p w:rsidR="00D4032E" w:rsidRPr="00D85766" w:rsidRDefault="00CB4CB0" w:rsidP="00CD2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eno</w:t>
            </w:r>
            <w:r w:rsidR="00D4032E"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ype Frequency</w:t>
            </w:r>
          </w:p>
        </w:tc>
      </w:tr>
      <w:tr w:rsidR="00D4032E" w:rsidRPr="00D85766" w:rsidTr="00E50568">
        <w:trPr>
          <w:trHeight w:val="20"/>
        </w:trPr>
        <w:tc>
          <w:tcPr>
            <w:tcW w:w="479" w:type="pct"/>
            <w:vMerge/>
            <w:shd w:val="clear" w:color="auto" w:fill="auto"/>
            <w:noWrap/>
            <w:vAlign w:val="center"/>
          </w:tcPr>
          <w:p w:rsidR="00D4032E" w:rsidRPr="00D85766" w:rsidRDefault="00D4032E" w:rsidP="00CD2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vMerge/>
            <w:shd w:val="clear" w:color="auto" w:fill="auto"/>
            <w:noWrap/>
            <w:vAlign w:val="center"/>
          </w:tcPr>
          <w:p w:rsidR="00D4032E" w:rsidRPr="00D85766" w:rsidRDefault="00D4032E" w:rsidP="00CD2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37" w:type="pct"/>
            <w:gridSpan w:val="2"/>
            <w:vMerge/>
            <w:shd w:val="clear" w:color="auto" w:fill="auto"/>
            <w:noWrap/>
            <w:vAlign w:val="center"/>
          </w:tcPr>
          <w:p w:rsidR="00D4032E" w:rsidRPr="00D85766" w:rsidRDefault="00D4032E" w:rsidP="00CD2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23" w:type="pct"/>
            <w:gridSpan w:val="2"/>
            <w:vMerge/>
            <w:shd w:val="clear" w:color="auto" w:fill="auto"/>
            <w:noWrap/>
            <w:vAlign w:val="center"/>
          </w:tcPr>
          <w:p w:rsidR="00D4032E" w:rsidRPr="00D85766" w:rsidRDefault="00D4032E" w:rsidP="00CD2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76" w:type="pct"/>
            <w:gridSpan w:val="2"/>
            <w:vAlign w:val="center"/>
          </w:tcPr>
          <w:p w:rsidR="00D4032E" w:rsidRPr="00D85766" w:rsidRDefault="00032A0F" w:rsidP="00032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F-c</w:t>
            </w:r>
            <w:r w:rsidR="00D4032E"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e</w:t>
            </w:r>
          </w:p>
        </w:tc>
        <w:tc>
          <w:tcPr>
            <w:tcW w:w="1400" w:type="pct"/>
            <w:gridSpan w:val="2"/>
            <w:vAlign w:val="center"/>
          </w:tcPr>
          <w:p w:rsidR="00D4032E" w:rsidRPr="00D85766" w:rsidRDefault="00D4032E" w:rsidP="00CD2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ntrol</w:t>
            </w:r>
          </w:p>
        </w:tc>
      </w:tr>
      <w:tr w:rsidR="000E381F" w:rsidRPr="00D85766" w:rsidTr="00E50568">
        <w:trPr>
          <w:trHeight w:val="464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A2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059046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9 Asn/Thr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/AC/CC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7/0.571/0.071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8/0.409/0.273</w:t>
            </w:r>
          </w:p>
        </w:tc>
      </w:tr>
      <w:tr w:rsidR="000E381F" w:rsidRPr="00D85766" w:rsidTr="00E50568">
        <w:trPr>
          <w:trHeight w:val="46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7886395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91 Pro/Ala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/CG/CC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3/0.357/0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2/0.273/0.045</w:t>
            </w:r>
          </w:p>
        </w:tc>
      </w:tr>
      <w:tr w:rsidR="000E381F" w:rsidRPr="00D85766" w:rsidTr="00E50568">
        <w:trPr>
          <w:trHeight w:val="465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965707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40 Ser/Ser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/CT/TT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1/0.429/0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6/0.273/0.091</w:t>
            </w:r>
          </w:p>
        </w:tc>
      </w:tr>
      <w:tr w:rsidR="000E381F" w:rsidRPr="00D85766" w:rsidTr="00E50568">
        <w:trPr>
          <w:trHeight w:val="46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965708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223 Gln/Lys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1E02B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/C</w:t>
            </w:r>
            <w:r w:rsidR="001E02B3"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AA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4/0.286/0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7/0.227/0.045</w:t>
            </w:r>
          </w:p>
        </w:tc>
      </w:tr>
      <w:tr w:rsidR="000E381F" w:rsidRPr="00D85766" w:rsidTr="00E50568">
        <w:trPr>
          <w:trHeight w:val="465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A1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059047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9 Ala/Val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/CT/CC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6/0.214/0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3/0.182/0.045</w:t>
            </w:r>
          </w:p>
        </w:tc>
      </w:tr>
      <w:tr w:rsidR="000E381F" w:rsidRPr="00D85766" w:rsidTr="00E50568">
        <w:trPr>
          <w:trHeight w:val="46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136450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a50 </w:t>
            </w:r>
            <w:proofErr w:type="spellStart"/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u</w:t>
            </w:r>
            <w:proofErr w:type="spellEnd"/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Val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/CG/CC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7/0.5/0.143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7/0.5/0.273</w:t>
            </w:r>
          </w:p>
        </w:tc>
      </w:tr>
      <w:tr w:rsidR="000E381F" w:rsidRPr="00D85766" w:rsidTr="00E50568">
        <w:trPr>
          <w:trHeight w:val="46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136451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62 Pro/Pro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1E02B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/G</w:t>
            </w:r>
            <w:r w:rsidR="001E02B3"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GG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6/0.214/0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6/0.318/0.045</w:t>
            </w:r>
          </w:p>
        </w:tc>
      </w:tr>
      <w:tr w:rsidR="000E381F" w:rsidRPr="00D85766" w:rsidTr="00E50568">
        <w:trPr>
          <w:trHeight w:val="465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059057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33 Thr/Thr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1E02B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/G</w:t>
            </w:r>
            <w:r w:rsidR="001E02B3"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GG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6/0.214/0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3/0.182/0.045</w:t>
            </w:r>
          </w:p>
        </w:tc>
      </w:tr>
      <w:tr w:rsidR="000E381F" w:rsidRPr="00D85766" w:rsidTr="00E50568">
        <w:trPr>
          <w:trHeight w:val="46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4253527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a219 </w:t>
            </w:r>
            <w:proofErr w:type="spellStart"/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g</w:t>
            </w:r>
            <w:proofErr w:type="spellEnd"/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Trp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/CT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9/0.071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8/0.182</w:t>
            </w:r>
          </w:p>
        </w:tc>
      </w:tr>
      <w:tr w:rsidR="000E381F" w:rsidRPr="00D85766" w:rsidTr="00E50568">
        <w:trPr>
          <w:trHeight w:val="465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B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29391E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2077079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-18, CA1022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1E02B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/</w:t>
            </w:r>
            <w:r w:rsidR="001E02B3"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</w:t>
            </w: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CC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/0.286/0.214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/0.364/0.136</w:t>
            </w:r>
          </w:p>
        </w:tc>
      </w:tr>
      <w:tr w:rsidR="000E381F" w:rsidRPr="00D85766" w:rsidTr="00E50568">
        <w:trPr>
          <w:trHeight w:val="46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29391E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3024798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1013, CA2052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/AC/AA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29/0.357/0.214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6/0.273/0.091</w:t>
            </w:r>
          </w:p>
        </w:tc>
      </w:tr>
      <w:tr w:rsidR="000E381F" w:rsidRPr="00D85766" w:rsidTr="00E50568">
        <w:trPr>
          <w:trHeight w:val="464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29391E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130866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580, TC2619</w:t>
            </w:r>
          </w:p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31 Ile/Thr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="001E02B3"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</w:t>
            </w: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TT/CC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1/0.286/0.143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4/0.273/0.364</w:t>
            </w:r>
          </w:p>
        </w:tc>
      </w:tr>
      <w:tr w:rsidR="000E381F" w:rsidRPr="00D85766" w:rsidTr="00E50568">
        <w:trPr>
          <w:trHeight w:val="465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29391E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7316</w:t>
            </w:r>
            <w:r w:rsidR="00341F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9306, AG10345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1E02B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  <w:r w:rsidR="001E02B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0E381F" w:rsidRPr="00D85766" w:rsidTr="00E50568">
        <w:trPr>
          <w:trHeight w:val="464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C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4715</w:t>
            </w:r>
            <w:r w:rsidR="00341F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38 Asn/Thr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341F47" w:rsidP="000E381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341F47" w:rsidP="000E381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0E381F" w:rsidRPr="00D85766" w:rsidTr="00E50568">
        <w:trPr>
          <w:trHeight w:val="465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1124</w:t>
            </w:r>
            <w:r w:rsidR="00341F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86 Asn/Ser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341F47" w:rsidP="000E381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341F47" w:rsidP="000E381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0E381F" w:rsidRPr="00D85766" w:rsidTr="00E50568">
        <w:trPr>
          <w:trHeight w:val="464"/>
        </w:trPr>
        <w:tc>
          <w:tcPr>
            <w:tcW w:w="479" w:type="pct"/>
            <w:vMerge w:val="restar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D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721917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1 Met/Thr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1E02B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/T</w:t>
            </w:r>
            <w:r w:rsidR="001E02B3"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</w:t>
            </w: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CC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4/0.786/0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8/0.5/0.182</w:t>
            </w:r>
          </w:p>
        </w:tc>
      </w:tr>
      <w:tr w:rsidR="000E381F" w:rsidRPr="00D85766" w:rsidTr="00E50568">
        <w:trPr>
          <w:trHeight w:val="465"/>
        </w:trPr>
        <w:tc>
          <w:tcPr>
            <w:tcW w:w="479" w:type="pct"/>
            <w:vMerge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s2243639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  <w:hideMark/>
          </w:tcPr>
          <w:p w:rsidR="000E381F" w:rsidRPr="00D85766" w:rsidRDefault="000E381F" w:rsidP="000E38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57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160 Thr/Ala</w:t>
            </w:r>
          </w:p>
        </w:tc>
        <w:tc>
          <w:tcPr>
            <w:tcW w:w="623" w:type="pct"/>
            <w:gridSpan w:val="2"/>
            <w:shd w:val="clear" w:color="auto" w:fill="auto"/>
            <w:noWrap/>
            <w:vAlign w:val="center"/>
            <w:hideMark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/AG/GG</w:t>
            </w:r>
          </w:p>
        </w:tc>
        <w:tc>
          <w:tcPr>
            <w:tcW w:w="876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6/0.5/0.214</w:t>
            </w:r>
          </w:p>
        </w:tc>
        <w:tc>
          <w:tcPr>
            <w:tcW w:w="1400" w:type="pct"/>
            <w:gridSpan w:val="2"/>
            <w:vAlign w:val="center"/>
          </w:tcPr>
          <w:p w:rsidR="000E381F" w:rsidRPr="000E381F" w:rsidRDefault="000E381F" w:rsidP="000E381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E381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2/0.455/0.364</w:t>
            </w:r>
          </w:p>
        </w:tc>
      </w:tr>
    </w:tbl>
    <w:p w:rsidR="00341F47" w:rsidRDefault="00341F47" w:rsidP="00341F47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These SNP have only one genotype detected</w:t>
      </w:r>
      <w:r w:rsidR="00E50568">
        <w:rPr>
          <w:rFonts w:ascii="Times New Roman" w:hAnsi="Times New Roman" w:cs="Times New Roman"/>
          <w:sz w:val="20"/>
          <w:szCs w:val="20"/>
        </w:rPr>
        <w:t>, and</w:t>
      </w:r>
      <w:r>
        <w:rPr>
          <w:rFonts w:ascii="Times New Roman" w:hAnsi="Times New Roman" w:cs="Times New Roman"/>
          <w:sz w:val="20"/>
          <w:szCs w:val="20"/>
        </w:rPr>
        <w:t xml:space="preserve"> frequency is 1.</w:t>
      </w:r>
    </w:p>
    <w:p w:rsidR="001E02B3" w:rsidRDefault="001E02B3" w:rsidP="00D4032E">
      <w:pPr>
        <w:rPr>
          <w:rFonts w:ascii="Times New Roman" w:hAnsi="Times New Roman" w:cs="Times New Roman"/>
          <w:b/>
          <w:color w:val="FF0000"/>
          <w:sz w:val="20"/>
          <w:szCs w:val="20"/>
        </w:rPr>
      </w:pPr>
    </w:p>
    <w:p w:rsidR="00142FFD" w:rsidRDefault="00142FFD">
      <w:bookmarkStart w:id="0" w:name="_GoBack"/>
      <w:bookmarkEnd w:id="0"/>
    </w:p>
    <w:sectPr w:rsidR="00142FFD" w:rsidSect="00D857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TExNTMxMzQwNDZQ0lEKTi0uzszPAymwqAUAQ6pFsCwAAAA="/>
  </w:docVars>
  <w:rsids>
    <w:rsidRoot w:val="00142FFD"/>
    <w:rsid w:val="00032A0F"/>
    <w:rsid w:val="000C5229"/>
    <w:rsid w:val="000E381F"/>
    <w:rsid w:val="00142FFD"/>
    <w:rsid w:val="001E02B3"/>
    <w:rsid w:val="0029391E"/>
    <w:rsid w:val="00341F47"/>
    <w:rsid w:val="005A45A2"/>
    <w:rsid w:val="00CB4CB0"/>
    <w:rsid w:val="00D033DA"/>
    <w:rsid w:val="00D4032E"/>
    <w:rsid w:val="00D85766"/>
    <w:rsid w:val="00DD6C4F"/>
    <w:rsid w:val="00E4346C"/>
    <w:rsid w:val="00E50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5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76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5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7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92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4CCC20-D78E-4CE3-B647-8BEF594F6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hyananda Thorenoor</dc:creator>
  <cp:lastModifiedBy>Nithyananda Thorenoor</cp:lastModifiedBy>
  <cp:revision>5</cp:revision>
  <dcterms:created xsi:type="dcterms:W3CDTF">2018-08-09T13:14:00Z</dcterms:created>
  <dcterms:modified xsi:type="dcterms:W3CDTF">2018-08-12T15:13:00Z</dcterms:modified>
</cp:coreProperties>
</file>